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66295" w14:textId="77777777" w:rsidR="00A778CB" w:rsidRDefault="00E5424C">
      <w:pPr>
        <w:pStyle w:val="Title"/>
      </w:pPr>
      <w:r>
        <w:t>Numerical Analysis Qualifying Exam, Spring 2017</w:t>
      </w:r>
    </w:p>
    <w:p w14:paraId="75C23BF9" w14:textId="77777777" w:rsidR="001C2508" w:rsidRDefault="00E5424C">
      <w:pPr>
        <w:pStyle w:val="FirstParagraph"/>
      </w:pPr>
      <w:bookmarkStart w:id="0" w:name="X635ee5fe6bece96207199cd577cfa497da2eed3"/>
      <w:bookmarkStart w:id="1" w:name="main-content"/>
      <w:r>
        <w:t xml:space="preserve">NAME  </w:t>
      </w:r>
    </w:p>
    <w:p w14:paraId="5103EEAE" w14:textId="77777777" w:rsidR="001C2508" w:rsidRDefault="00E5424C">
      <w:pPr>
        <w:pStyle w:val="FirstParagraph"/>
      </w:pPr>
      <w:r>
        <w:t xml:space="preserve">UGA Id.  </w:t>
      </w:r>
    </w:p>
    <w:p w14:paraId="0A039EE1" w14:textId="3783A955" w:rsidR="00A778CB" w:rsidRDefault="00E5424C">
      <w:pPr>
        <w:pStyle w:val="FirstParagraph"/>
      </w:pPr>
      <w:r>
        <w:t xml:space="preserve">Score </w:t>
      </w:r>
    </w:p>
    <w:p w14:paraId="47F2E1FF" w14:textId="77777777" w:rsidR="00A778CB" w:rsidRDefault="00E5424C">
      <w:pPr>
        <w:pStyle w:val="Heading2"/>
      </w:pPr>
      <w:bookmarkStart w:id="2" w:name="instructions"/>
      <w:r>
        <w:t>Instructions</w:t>
      </w:r>
    </w:p>
    <w:p w14:paraId="4BD4DFAF" w14:textId="77777777" w:rsidR="00A778CB" w:rsidRDefault="00E5424C">
      <w:pPr>
        <w:pStyle w:val="FirstParagraph"/>
      </w:pPr>
      <w:r>
        <w:t>Do each problem using one page and show all your work. Put your name on all pages.</w:t>
      </w:r>
    </w:p>
    <w:p w14:paraId="40961391" w14:textId="77777777" w:rsidR="00A778CB" w:rsidRDefault="00E5424C">
      <w:pPr>
        <w:pStyle w:val="Heading2"/>
      </w:pPr>
      <w:bookmarkStart w:id="3" w:name="problems"/>
      <w:bookmarkEnd w:id="2"/>
      <w:r>
        <w:t>Problems</w:t>
      </w:r>
    </w:p>
    <w:p w14:paraId="58797718" w14:textId="77777777" w:rsidR="00A778CB" w:rsidRDefault="00E5424C">
      <w:pPr>
        <w:numPr>
          <w:ilvl w:val="0"/>
          <w:numId w:val="2"/>
        </w:numPr>
      </w:pPr>
      <w:r>
        <w:t xml:space="preserve">Suppose that a square matrix </w:t>
      </w:r>
      <m:oMath>
        <m:r>
          <w:rPr>
            <w:rFonts w:ascii="Cambria Math" w:hAnsi="Cambria Math"/>
          </w:rPr>
          <m:t>A</m:t>
        </m:r>
      </m:oMath>
      <w:r>
        <w:t xml:space="preserve"> is symmetric and positive definite. Show that when applying Gauss-Seidel iteration to solve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, the iteration converges.</w:t>
      </w:r>
    </w:p>
    <w:p w14:paraId="46DAB041" w14:textId="77777777" w:rsidR="00A778CB" w:rsidRDefault="00E542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a tridiagonal matrix. Writ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R</m:t>
        </m:r>
      </m:oMath>
      <w:r>
        <w:t xml:space="preserve"> with </w:t>
      </w:r>
      <m:oMath>
        <m:r>
          <w:rPr>
            <w:rFonts w:ascii="Cambria Math" w:hAnsi="Cambria Math"/>
          </w:rPr>
          <m:t>R</m:t>
        </m:r>
      </m:oMath>
      <w:r>
        <w:t xml:space="preserve"> being upper triangular matrix and </w:t>
      </w:r>
      <m:oMath>
        <m:r>
          <w:rPr>
            <w:rFonts w:ascii="Cambria Math" w:hAnsi="Cambria Math"/>
          </w:rPr>
          <m:t>Q</m:t>
        </m:r>
      </m:oMath>
      <w:r>
        <w:t xml:space="preserve"> orthonormal matrix. Show that </w:t>
      </w:r>
      <m:oMath>
        <m:r>
          <w:rPr>
            <w:rFonts w:ascii="Cambria Math" w:hAnsi="Cambria Math"/>
          </w:rPr>
          <m:t>RQ</m:t>
        </m:r>
      </m:oMath>
      <w:r>
        <w:t xml:space="preserve"> is also a tridiagonal matrix.</w:t>
      </w:r>
    </w:p>
    <w:p w14:paraId="4EA893F7" w14:textId="77777777" w:rsidR="00A778CB" w:rsidRDefault="00E542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e a continuous function ov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i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Explain how to use the bisection method to find a zero insid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f </w:t>
      </w:r>
      <m:oMath>
        <m:r>
          <w:rPr>
            <w:rFonts w:ascii="Cambria Math" w:hAnsi="Cambria Math"/>
          </w:rPr>
          <m:t>f</m:t>
        </m:r>
      </m:oMath>
      <w:r>
        <w:t xml:space="preserve"> changes sign over some vertices of the cube, sa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&lt;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f</m:t>
        </m:r>
      </m:oMath>
      <w:r>
        <w:t xml:space="preserve"> defined over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34414937" w14:textId="77777777" w:rsidR="00A778CB" w:rsidRDefault="00E5424C">
      <w:pPr>
        <w:numPr>
          <w:ilvl w:val="0"/>
          <w:numId w:val="2"/>
        </w:numPr>
      </w:pPr>
      <w:r>
        <w:t xml:space="preserve">If using the following formula to compute an approxim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47A29EB1" w14:textId="77777777" w:rsidR="00A778CB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r>
                <w:rPr>
                  <w:rFonts w:ascii="Cambria Math" w:hAnsi="Cambria Math"/>
                </w:rPr>
                <m:t>h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8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8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4AED2BA" w14:textId="77777777" w:rsidR="00A778CB" w:rsidRDefault="00E5424C">
      <w:pPr>
        <w:numPr>
          <w:ilvl w:val="0"/>
          <w:numId w:val="1"/>
        </w:numPr>
      </w:pPr>
      <w:r>
        <w:t xml:space="preserve">find the order of convergence as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>.</w:t>
      </w:r>
    </w:p>
    <w:p w14:paraId="01D70F07" w14:textId="77777777" w:rsidR="00A778CB" w:rsidRDefault="00E5424C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Δ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{⋯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⋯}</m:t>
        </m:r>
      </m:oMath>
      <w:r>
        <w:t xml:space="preserve"> be a nondecreasing knot sequence.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 xml:space="preserve">. Defin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nor/>
              </m:rPr>
              <m:t>th</m:t>
            </m:r>
          </m:sup>
        </m:sSup>
      </m:oMath>
      <w:r>
        <w:t xml:space="preserve"> order </w:t>
      </w:r>
      <m:oMath>
        <m:r>
          <w:rPr>
            <w:rFonts w:ascii="Cambria Math" w:hAnsi="Cambria Math"/>
          </w:rPr>
          <m:t>B</m:t>
        </m:r>
      </m:oMath>
      <w:r>
        <w:t xml:space="preserve">-spline functions over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 by</w:t>
      </w:r>
    </w:p>
    <w:p w14:paraId="326830C6" w14:textId="77777777" w:rsidR="00A778CB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(⋅-</m:t>
          </m:r>
          <m:r>
            <w:rPr>
              <w:rFonts w:ascii="Cambria Math" w:hAnsi="Cambria Math"/>
            </w:rPr>
            <m:t>x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  <m:sup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223DC5E" w14:textId="77777777" w:rsidR="00A778CB" w:rsidRDefault="00E5424C">
      <w:pPr>
        <w:numPr>
          <w:ilvl w:val="0"/>
          <w:numId w:val="1"/>
        </w:numPr>
      </w:pPr>
      <w:r>
        <w:t xml:space="preserve">Show that </w:t>
      </w:r>
      <m:oMath>
        <m:r>
          <w:rPr>
            <w:rFonts w:ascii="Cambria Math" w:hAnsi="Cambria Math"/>
          </w:rPr>
          <m:t>B</m:t>
        </m:r>
      </m:oMath>
      <w:r>
        <w:t xml:space="preserve">-splines satisf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 xml:space="preserve"> and</w:t>
      </w:r>
    </w:p>
    <w:p w14:paraId="14C9FB16" w14:textId="77777777" w:rsidR="00A778CB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j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3B234EA" w14:textId="77777777" w:rsidR="00A778CB" w:rsidRDefault="00E5424C">
      <w:pPr>
        <w:numPr>
          <w:ilvl w:val="0"/>
          <w:numId w:val="1"/>
        </w:numPr>
      </w:pPr>
      <w:r>
        <w:t>by using induction.</w:t>
      </w:r>
    </w:p>
    <w:p w14:paraId="06A4B826" w14:textId="77777777" w:rsidR="00A778CB" w:rsidRDefault="00E5424C">
      <w:pPr>
        <w:numPr>
          <w:ilvl w:val="0"/>
          <w:numId w:val="2"/>
        </w:numPr>
      </w:pPr>
      <w:r>
        <w:t>Derive the modified Euler's method:</w:t>
      </w:r>
    </w:p>
    <w:p w14:paraId="783933B0" w14:textId="77777777" w:rsidR="00A778CB" w:rsidRDefault="00E5424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hf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h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 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)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4580D562" w14:textId="77777777" w:rsidR="00A778CB" w:rsidRDefault="00E5424C">
      <w:pPr>
        <w:numPr>
          <w:ilvl w:val="0"/>
          <w:numId w:val="1"/>
        </w:numPr>
      </w:pPr>
      <w:r>
        <w:lastRenderedPageBreak/>
        <w:t xml:space="preserve">by performing Richardson's extrapolation on Euler's method using step size </w:t>
      </w:r>
      <m:oMath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. Show that the truncated error is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bookmarkEnd w:id="0"/>
      <w:bookmarkEnd w:id="1"/>
      <w:bookmarkEnd w:id="3"/>
    </w:p>
    <w:sectPr w:rsidR="00A778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3C77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ED9C33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054234890">
    <w:abstractNumId w:val="0"/>
  </w:num>
  <w:num w:numId="2" w16cid:durableId="9179088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8CB"/>
    <w:rsid w:val="001C2508"/>
    <w:rsid w:val="005447AD"/>
    <w:rsid w:val="008803B3"/>
    <w:rsid w:val="00A778CB"/>
    <w:rsid w:val="00B20A1A"/>
    <w:rsid w:val="00E5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77CC8"/>
  <w15:docId w15:val="{39E182F0-74AC-4684-BA0A-4299377C7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8</Words>
  <Characters>1293</Characters>
  <Application>Microsoft Office Word</Application>
  <DocSecurity>0</DocSecurity>
  <Lines>25</Lines>
  <Paragraphs>16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Analysis Qualifying Exam, Spring 2017</dc:title>
  <dc:creator>Paul Pollack</dc:creator>
  <cp:keywords/>
  <cp:lastModifiedBy>Paul Pollack</cp:lastModifiedBy>
  <cp:revision>3</cp:revision>
  <dcterms:created xsi:type="dcterms:W3CDTF">2026-03-28T16:36:00Z</dcterms:created>
  <dcterms:modified xsi:type="dcterms:W3CDTF">2026-03-28T16:4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